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2C5E0783" w:rsidR="009C3826" w:rsidRDefault="00A76015">
      <w:pPr>
        <w:rPr>
          <w:color w:val="999999"/>
        </w:rPr>
      </w:pPr>
      <w:r>
        <w:rPr>
          <w:i/>
          <w:color w:val="999999"/>
        </w:rPr>
        <w:t>&lt;</w:t>
      </w:r>
      <w:r w:rsidR="007A2FD2">
        <w:rPr>
          <w:i/>
          <w:color w:val="999999"/>
        </w:rPr>
        <w:t xml:space="preserve">Erkan </w:t>
      </w:r>
      <w:r w:rsidR="00AB6E09">
        <w:rPr>
          <w:i/>
          <w:color w:val="999999"/>
        </w:rPr>
        <w:t>Hatipoğlu</w:t>
      </w:r>
      <w:r>
        <w:rPr>
          <w:i/>
          <w:color w:val="999999"/>
        </w:rPr>
        <w:t>&gt;</w:t>
      </w:r>
    </w:p>
    <w:p w14:paraId="1A609142" w14:textId="77777777" w:rsidR="009C3826" w:rsidRDefault="000B32AE">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5737A43"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 xml:space="preserve">indicates </w:t>
            </w:r>
            <w:r w:rsidRPr="001274AF">
              <w:rPr>
                <w:color w:val="252525"/>
              </w:rPr>
              <w:t>regular pneumonia or</w:t>
            </w:r>
            <w:r w:rsidR="003B5C12">
              <w:rPr>
                <w:color w:val="252525"/>
              </w:rPr>
              <w:t xml:space="preserve"> </w:t>
            </w:r>
            <w:r w:rsidRPr="001274AF">
              <w:rPr>
                <w:color w:val="252525"/>
              </w:rPr>
              <w:t xml:space="preserve">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2A2620C0"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0B32AE">
              <w:rPr>
                <w:color w:val="252525"/>
              </w:rPr>
              <w:t>s</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2E6270B9"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w:t>
            </w:r>
            <w:r w:rsidR="000B32AE">
              <w:rPr>
                <w:color w:val="252525"/>
              </w:rPr>
              <w:t>s’</w:t>
            </w:r>
            <w:r w:rsidR="00F87816" w:rsidRPr="00F87816">
              <w:rPr>
                <w:color w:val="252525"/>
              </w:rPr>
              <w:t xml:space="preserve"> happiness</w:t>
            </w:r>
            <w:r w:rsidR="009E58EC">
              <w:rPr>
                <w:color w:val="252525"/>
              </w:rPr>
              <w:t>,</w:t>
            </w:r>
            <w:r w:rsidR="00F87816">
              <w:rPr>
                <w:color w:val="252525"/>
              </w:rPr>
              <w:t xml:space="preserve"> and </w:t>
            </w:r>
            <w:r w:rsidR="00F87816" w:rsidRPr="001274AF">
              <w:rPr>
                <w:color w:val="252525"/>
              </w:rPr>
              <w:t>doctor</w:t>
            </w:r>
            <w:r w:rsidR="000B32AE">
              <w:rPr>
                <w:color w:val="252525"/>
              </w:rPr>
              <w:t>s'</w:t>
            </w:r>
            <w:r w:rsidR="00F87816" w:rsidRPr="001274AF">
              <w:rPr>
                <w:color w:val="252525"/>
              </w:rPr>
              <w:t xml:space="preserve">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224B0691"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bove the ML model will be a multi</w:t>
            </w:r>
            <w:r w:rsidR="000B32AE">
              <w:rPr>
                <w:color w:val="252525"/>
              </w:rPr>
              <w:t>-</w:t>
            </w:r>
            <w:r>
              <w:rPr>
                <w:color w:val="252525"/>
              </w:rPr>
              <w:t xml:space="preserve">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3347A12C"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 xml:space="preserve">will be monitored as </w:t>
            </w:r>
            <w:r w:rsidR="000B32AE">
              <w:rPr>
                <w:color w:val="252525"/>
              </w:rPr>
              <w:t xml:space="preserve">the </w:t>
            </w:r>
            <w:r w:rsidR="00E37ED9">
              <w:rPr>
                <w:color w:val="252525"/>
              </w:rPr>
              <w:t>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5DFEED2C"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 xml:space="preserve">process as </w:t>
            </w:r>
            <w:r w:rsidR="000B32AE">
              <w:rPr>
                <w:color w:val="252525"/>
              </w:rPr>
              <w:t xml:space="preserve">the </w:t>
            </w:r>
            <w:r>
              <w:rPr>
                <w:color w:val="252525"/>
              </w:rPr>
              <w:t>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2DAFBDF3" w:rsidR="00B35687" w:rsidRDefault="000B32AE" w:rsidP="00B35687">
            <w:pPr>
              <w:pStyle w:val="ListParagraph"/>
              <w:tabs>
                <w:tab w:val="left" w:pos="1800"/>
              </w:tabs>
              <w:spacing w:line="240" w:lineRule="auto"/>
              <w:jc w:val="both"/>
              <w:rPr>
                <w:color w:val="252525"/>
              </w:rPr>
            </w:pPr>
            <w:r>
              <w:rPr>
                <w:color w:val="252525"/>
              </w:rPr>
              <w:t>The n</w:t>
            </w:r>
            <w:r w:rsidR="00B35687">
              <w:rPr>
                <w:color w:val="252525"/>
              </w:rPr>
              <w:t xml:space="preserve">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6999ABD7"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w:t>
            </w:r>
            <w:r w:rsidR="000B32AE">
              <w:rPr>
                <w:color w:val="252525"/>
              </w:rPr>
              <w:t>to</w:t>
            </w:r>
            <w:r w:rsidR="00270CC0">
              <w:rPr>
                <w:color w:val="252525"/>
              </w:rPr>
              <w:t xml:space="preserve">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0B32AE"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0B32AE"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0B32AE"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0B32AE"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7D997FB" w:rsidR="006E1236" w:rsidRDefault="006E1236" w:rsidP="006E1236">
            <w:pPr>
              <w:tabs>
                <w:tab w:val="left" w:pos="1800"/>
              </w:tabs>
              <w:spacing w:line="240" w:lineRule="auto"/>
              <w:jc w:val="both"/>
              <w:rPr>
                <w:color w:val="252525"/>
              </w:rPr>
            </w:pPr>
            <w:r>
              <w:rPr>
                <w:color w:val="252525"/>
                <w:lang w:val="en-US"/>
              </w:rPr>
              <w:t>It is possible that with every mutation of the virus the images may change form. So, feed</w:t>
            </w:r>
            <w:r w:rsidR="000B32AE">
              <w:rPr>
                <w:color w:val="252525"/>
                <w:lang w:val="en-US"/>
              </w:rPr>
              <w:t>ing</w:t>
            </w:r>
            <w:r>
              <w:rPr>
                <w:color w:val="252525"/>
                <w:lang w:val="en-US"/>
              </w:rPr>
              <w:t xml:space="preserve"> our model with the new data collected from the customer</w:t>
            </w:r>
            <w:r w:rsidR="000B32AE">
              <w:rPr>
                <w:color w:val="252525"/>
                <w:lang w:val="en-US"/>
              </w:rPr>
              <w:t>s is crucial</w:t>
            </w:r>
            <w:r>
              <w:rPr>
                <w:color w:val="252525"/>
                <w:lang w:val="en-US"/>
              </w:rPr>
              <w:t>. This data will be gathered in small batches and the model will be retrained. While collecting those batches we also need to consider the balance of the dataset. The number of samples for each class need</w:t>
            </w:r>
            <w:r w:rsidR="000B32AE">
              <w:rPr>
                <w:color w:val="252525"/>
                <w:lang w:val="en-US"/>
              </w:rPr>
              <w:t>s</w:t>
            </w:r>
            <w:r>
              <w:rPr>
                <w:color w:val="252525"/>
                <w:lang w:val="en-US"/>
              </w:rPr>
              <w:t xml:space="preserve">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7CB40567"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w:t>
            </w:r>
            <w:r w:rsidR="000B32AE">
              <w:rPr>
                <w:color w:val="252525"/>
              </w:rPr>
              <w:t xml:space="preserve">the </w:t>
            </w:r>
            <w:r>
              <w:rPr>
                <w:color w:val="252525"/>
              </w:rPr>
              <w:t xml:space="preserve">customer since they will be informed that this data will </w:t>
            </w:r>
            <w:r w:rsidR="000B32AE">
              <w:rPr>
                <w:color w:val="252525"/>
              </w:rPr>
              <w:t xml:space="preserve">be </w:t>
            </w:r>
            <w:r>
              <w:rPr>
                <w:color w:val="252525"/>
              </w:rPr>
              <w:t xml:space="preserve">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0B32AE"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0B32AE"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0B32AE"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0B32AE"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2AC6C21E"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Besides bacterial and viral pneumonia can also be </w:t>
            </w:r>
            <w:r>
              <w:rPr>
                <w:color w:val="252525"/>
              </w:rPr>
              <w:lastRenderedPageBreak/>
              <w:t xml:space="preserve">classified into subclasses (In fact COVID-19 pneumonia is viral pneumonia itself). However, we do not need that complexity for our goal. </w:t>
            </w:r>
            <w:r w:rsidR="000B32AE">
              <w:rPr>
                <w:color w:val="252525"/>
              </w:rPr>
              <w:t>A n</w:t>
            </w:r>
            <w:r>
              <w:rPr>
                <w:color w:val="252525"/>
              </w:rPr>
              <w:t>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2611BDC2" w:rsidR="00742381" w:rsidRDefault="00742381" w:rsidP="00925C11">
            <w:pPr>
              <w:tabs>
                <w:tab w:val="left" w:pos="1800"/>
              </w:tabs>
              <w:spacing w:line="240" w:lineRule="auto"/>
              <w:jc w:val="both"/>
              <w:rPr>
                <w:color w:val="252525"/>
              </w:rPr>
            </w:pPr>
            <w:r>
              <w:rPr>
                <w:color w:val="252525"/>
              </w:rPr>
              <w:t xml:space="preserve">It is known that </w:t>
            </w:r>
            <w:r w:rsidR="000B32AE">
              <w:rPr>
                <w:color w:val="252525"/>
              </w:rPr>
              <w:t xml:space="preserve">the </w:t>
            </w:r>
            <w:r>
              <w:rPr>
                <w:color w:val="252525"/>
              </w:rPr>
              <w:t xml:space="preserve">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3167BAE2"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w:t>
            </w:r>
            <w:r w:rsidR="000B32AE">
              <w:rPr>
                <w:color w:val="000000"/>
                <w:shd w:val="clear" w:color="auto" w:fill="FFFFFF"/>
              </w:rPr>
              <w:t>deployment model</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3C3BAC40"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w:t>
            </w:r>
            <w:r w:rsidR="000B32AE">
              <w:rPr>
                <w:color w:val="252525"/>
              </w:rPr>
              <w:t>il</w:t>
            </w:r>
            <w:r>
              <w:rPr>
                <w:color w:val="252525"/>
              </w:rPr>
              <w:t>y for doctors</w:t>
            </w:r>
            <w:r w:rsidR="0049745F">
              <w:rPr>
                <w:color w:val="252525"/>
              </w:rPr>
              <w:t xml:space="preserve"> and/or x-ray technicians</w:t>
            </w:r>
            <w:r>
              <w:rPr>
                <w:color w:val="252525"/>
              </w:rPr>
              <w:t xml:space="preserve"> in clinics.</w:t>
            </w:r>
            <w:r w:rsidR="0049745F">
              <w:rPr>
                <w:color w:val="252525"/>
              </w:rPr>
              <w:t xml:space="preserve"> However, since it will be a WEB</w:t>
            </w:r>
            <w:r w:rsidR="000B32AE">
              <w:rPr>
                <w:color w:val="252525"/>
              </w:rPr>
              <w:t>-</w:t>
            </w:r>
            <w:r w:rsidR="0049745F">
              <w:rPr>
                <w:color w:val="252525"/>
              </w:rPr>
              <w:t>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6380B492" w14:textId="72101154" w:rsidR="00256496" w:rsidRDefault="0049745F" w:rsidP="006F0B26">
            <w:pPr>
              <w:pBdr>
                <w:top w:val="nil"/>
                <w:left w:val="nil"/>
                <w:bottom w:val="nil"/>
                <w:right w:val="nil"/>
                <w:between w:val="nil"/>
              </w:pBdr>
              <w:tabs>
                <w:tab w:val="left" w:pos="1800"/>
              </w:tabs>
              <w:spacing w:line="240" w:lineRule="auto"/>
              <w:jc w:val="both"/>
              <w:rPr>
                <w:color w:val="252525"/>
              </w:rPr>
            </w:pPr>
            <w:r>
              <w:rPr>
                <w:color w:val="252525"/>
              </w:rPr>
              <w:t>As stated, the product will be WEB</w:t>
            </w:r>
            <w:r w:rsidR="000B32AE">
              <w:rPr>
                <w:color w:val="252525"/>
              </w:rPr>
              <w:t>-</w:t>
            </w:r>
            <w:r>
              <w:rPr>
                <w:color w:val="252525"/>
              </w:rPr>
              <w:t xml:space="preserve">based. As a result, after the chest x-ray image of a patient is taken the </w:t>
            </w:r>
            <w:r>
              <w:rPr>
                <w:color w:val="252525"/>
              </w:rPr>
              <w:t>x-ray technician</w:t>
            </w:r>
            <w:r>
              <w:rPr>
                <w:color w:val="252525"/>
              </w:rPr>
              <w:t xml:space="preserve">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49A4FD2C" w14:textId="77777777" w:rsidR="00256496" w:rsidRDefault="00256496" w:rsidP="006F0B26">
            <w:pPr>
              <w:pBdr>
                <w:top w:val="nil"/>
                <w:left w:val="nil"/>
                <w:bottom w:val="nil"/>
                <w:right w:val="nil"/>
                <w:between w:val="nil"/>
              </w:pBdr>
              <w:tabs>
                <w:tab w:val="left" w:pos="1800"/>
              </w:tabs>
              <w:spacing w:line="240" w:lineRule="auto"/>
              <w:jc w:val="both"/>
              <w:rPr>
                <w:color w:val="252525"/>
              </w:rPr>
            </w:pPr>
          </w:p>
          <w:p w14:paraId="6AFBAAE7" w14:textId="3EA6428E"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r w:rsidR="00256496">
              <w:rPr>
                <w:color w:val="252525"/>
              </w:rPr>
              <w:t xml:space="preserve"> However, they will be able to </w:t>
            </w:r>
            <w:r w:rsidR="000520BE">
              <w:rPr>
                <w:color w:val="252525"/>
              </w:rPr>
              <w:t xml:space="preserve">get </w:t>
            </w:r>
            <w:r w:rsidR="000B32AE">
              <w:rPr>
                <w:color w:val="252525"/>
              </w:rPr>
              <w:t xml:space="preserve">a </w:t>
            </w:r>
            <w:r w:rsidR="00256496">
              <w:rPr>
                <w:color w:val="252525"/>
              </w:rPr>
              <w:t>predict</w:t>
            </w:r>
            <w:r w:rsidR="000520BE">
              <w:rPr>
                <w:color w:val="252525"/>
              </w:rPr>
              <w:t xml:space="preserve">ion </w:t>
            </w:r>
            <w:r w:rsidR="00256496">
              <w:rPr>
                <w:color w:val="252525"/>
              </w:rPr>
              <w:t xml:space="preserve">only once per day while our regular customers (clinics) can have </w:t>
            </w:r>
            <w:r w:rsidR="000B32AE">
              <w:rPr>
                <w:color w:val="252525"/>
              </w:rPr>
              <w:t xml:space="preserve">an </w:t>
            </w:r>
            <w:r w:rsidR="00256496">
              <w:rPr>
                <w:color w:val="252525"/>
              </w:rPr>
              <w:t>infinite number of predictions per day.</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35125EB"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sidR="000B32AE">
              <w:rPr>
                <w:color w:val="252525"/>
              </w:rPr>
              <w:t>,</w:t>
            </w:r>
            <w:r>
              <w:rPr>
                <w:color w:val="252525"/>
              </w:rPr>
              <w:t xml:space="preserve"> we need to prepare a </w:t>
            </w:r>
            <w:r>
              <w:rPr>
                <w:color w:val="252525"/>
              </w:rPr>
              <w:t>go-to-market</w:t>
            </w:r>
            <w:r>
              <w:rPr>
                <w:color w:val="252525"/>
              </w:rPr>
              <w:t xml:space="preserve"> plan. And after prelaunch</w:t>
            </w:r>
            <w:r w:rsidR="000B32AE">
              <w:rPr>
                <w:color w:val="252525"/>
              </w:rPr>
              <w:t>,</w:t>
            </w:r>
            <w:r>
              <w:rPr>
                <w:color w:val="252525"/>
              </w:rPr>
              <w:t xml:space="preserve">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4B2881AF"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w:t>
            </w:r>
            <w:r w:rsidR="000B32AE">
              <w:rPr>
                <w:i/>
                <w:iCs/>
                <w:color w:val="252525"/>
              </w:rPr>
              <w:t xml:space="preserve">the </w:t>
            </w:r>
            <w:r w:rsidR="00EB5562" w:rsidRPr="00A15527">
              <w:rPr>
                <w:i/>
                <w:iCs/>
                <w:color w:val="252525"/>
              </w:rPr>
              <w:t xml:space="preserve">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 xml:space="preserve">The Ultimate Guide to the Go </w:t>
              </w:r>
              <w:proofErr w:type="gramStart"/>
              <w:r w:rsidRPr="00D8698B">
                <w:rPr>
                  <w:rStyle w:val="Hyperlink"/>
                </w:rPr>
                <w:t>To</w:t>
              </w:r>
              <w:proofErr w:type="gramEnd"/>
              <w:r w:rsidRPr="00D8698B">
                <w:rPr>
                  <w:rStyle w:val="Hyperlink"/>
                </w:rPr>
                <w:t xml:space="preserve">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w:t>
            </w:r>
            <w:r>
              <w:rPr>
                <w:color w:val="252525"/>
              </w:rPr>
              <w:t xml:space="preserve">concepts </w:t>
            </w:r>
            <w:r>
              <w:rPr>
                <w:color w:val="252525"/>
              </w:rPr>
              <w:t>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121C209" w:rsidR="00A376D3" w:rsidRDefault="00B87256" w:rsidP="004F7BEE">
            <w:pPr>
              <w:tabs>
                <w:tab w:val="left" w:pos="1800"/>
              </w:tabs>
              <w:spacing w:line="240" w:lineRule="auto"/>
              <w:jc w:val="both"/>
              <w:rPr>
                <w:color w:val="252525"/>
              </w:rPr>
            </w:pPr>
            <w:r w:rsidRPr="00B87256">
              <w:rPr>
                <w:color w:val="252525"/>
              </w:rPr>
              <w:t>We can use active learning to continuously learn and improve our production system. To do that we can use a human</w:t>
            </w:r>
            <w:r w:rsidR="000B32AE">
              <w:rPr>
                <w:color w:val="252525"/>
              </w:rPr>
              <w:t>-in-the-</w:t>
            </w:r>
            <w:r w:rsidRPr="00B87256">
              <w:rPr>
                <w:color w:val="252525"/>
              </w:rPr>
              <w:t xml:space="preserve">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w:t>
            </w:r>
            <w:r>
              <w:rPr>
                <w:color w:val="252525"/>
              </w:rPr>
              <w:t xml:space="preserve">challenger </w:t>
            </w:r>
            <w:r>
              <w:rPr>
                <w:color w:val="252525"/>
              </w:rPr>
              <w:t xml:space="preserve">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74023B69" w14:textId="77777777" w:rsidR="00B436FB" w:rsidRPr="00B436FB" w:rsidRDefault="00B436FB" w:rsidP="00B436FB">
            <w:pPr>
              <w:tabs>
                <w:tab w:val="left" w:pos="1800"/>
              </w:tabs>
              <w:spacing w:line="240" w:lineRule="auto"/>
              <w:jc w:val="both"/>
              <w:rPr>
                <w:color w:val="252525"/>
              </w:rPr>
            </w:pPr>
            <w:r w:rsidRPr="00B436FB">
              <w:rPr>
                <w:color w:val="252525"/>
              </w:rPr>
              <w:t xml:space="preserve">For the initial model, we will get the data from external datasets. But after the deployment, while gathering new data from customers we need to agree with them what a chest-Xray image is to prevent new data to be a source of bias. </w:t>
            </w:r>
          </w:p>
          <w:p w14:paraId="14AE1C4A" w14:textId="77777777" w:rsidR="00B436FB" w:rsidRPr="00B436FB" w:rsidRDefault="00B436FB" w:rsidP="00B436FB">
            <w:pPr>
              <w:tabs>
                <w:tab w:val="left" w:pos="1800"/>
              </w:tabs>
              <w:spacing w:line="240" w:lineRule="auto"/>
              <w:jc w:val="both"/>
              <w:rPr>
                <w:color w:val="252525"/>
              </w:rPr>
            </w:pPr>
          </w:p>
          <w:p w14:paraId="76800125" w14:textId="77777777" w:rsidR="00B436FB" w:rsidRPr="00B436FB" w:rsidRDefault="00B436FB" w:rsidP="00B436FB">
            <w:pPr>
              <w:tabs>
                <w:tab w:val="left" w:pos="1800"/>
              </w:tabs>
              <w:spacing w:line="240" w:lineRule="auto"/>
              <w:jc w:val="both"/>
              <w:rPr>
                <w:color w:val="252525"/>
              </w:rPr>
            </w:pPr>
            <w:r w:rsidRPr="00B436FB">
              <w:rPr>
                <w:color w:val="252525"/>
              </w:rPr>
              <w:t>In addition, we need to work with all our customers and learn their procedure of using our product to be sure that there is no other source of bias in the new data.</w:t>
            </w:r>
          </w:p>
          <w:p w14:paraId="27B8E679" w14:textId="77777777" w:rsidR="00B436FB" w:rsidRPr="00B436FB" w:rsidRDefault="00B436FB" w:rsidP="00B436FB">
            <w:pPr>
              <w:tabs>
                <w:tab w:val="left" w:pos="1800"/>
              </w:tabs>
              <w:spacing w:line="240" w:lineRule="auto"/>
              <w:jc w:val="both"/>
              <w:rPr>
                <w:color w:val="252525"/>
              </w:rPr>
            </w:pPr>
          </w:p>
          <w:p w14:paraId="7B6E7783" w14:textId="77777777" w:rsidR="00B436FB" w:rsidRPr="00B436FB" w:rsidRDefault="00B436FB" w:rsidP="00B436FB">
            <w:pPr>
              <w:tabs>
                <w:tab w:val="left" w:pos="1800"/>
              </w:tabs>
              <w:spacing w:line="240" w:lineRule="auto"/>
              <w:jc w:val="both"/>
              <w:rPr>
                <w:color w:val="252525"/>
              </w:rPr>
            </w:pPr>
            <w:r w:rsidRPr="00B436FB">
              <w:rPr>
                <w:color w:val="252525"/>
              </w:rPr>
              <w:t xml:space="preserve">While training new models with the new data, we also must be sure that it is diverse enough. We need to use all our customers' (clinics) data appropriately. </w:t>
            </w:r>
          </w:p>
          <w:p w14:paraId="57EBC856" w14:textId="77777777" w:rsidR="00B436FB" w:rsidRPr="00B436FB" w:rsidRDefault="00B436FB" w:rsidP="00B436FB">
            <w:pPr>
              <w:tabs>
                <w:tab w:val="left" w:pos="1800"/>
              </w:tabs>
              <w:spacing w:line="240" w:lineRule="auto"/>
              <w:jc w:val="both"/>
              <w:rPr>
                <w:color w:val="252525"/>
              </w:rPr>
            </w:pPr>
          </w:p>
          <w:p w14:paraId="15A992BB" w14:textId="0B716CE1" w:rsidR="00EA6A68" w:rsidRDefault="00B436FB" w:rsidP="00B436FB">
            <w:pPr>
              <w:tabs>
                <w:tab w:val="left" w:pos="1800"/>
              </w:tabs>
              <w:spacing w:line="240" w:lineRule="auto"/>
              <w:jc w:val="both"/>
              <w:rPr>
                <w:color w:val="01B3E4"/>
                <w:sz w:val="36"/>
                <w:szCs w:val="36"/>
              </w:rPr>
            </w:pPr>
            <w:r w:rsidRPr="00B436FB">
              <w:rPr>
                <w:color w:val="252525"/>
              </w:rPr>
              <w:t>What’s more our team and annotators should also be diverse enough. To achieve that, we need to work closely with the human resources department.</w:t>
            </w: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oFABf9Ij4tAAAA"/>
  </w:docVars>
  <w:rsids>
    <w:rsidRoot w:val="009C3826"/>
    <w:rsid w:val="00022F44"/>
    <w:rsid w:val="00025604"/>
    <w:rsid w:val="000443E3"/>
    <w:rsid w:val="000520BE"/>
    <w:rsid w:val="00060AFD"/>
    <w:rsid w:val="00061AAC"/>
    <w:rsid w:val="000B32AE"/>
    <w:rsid w:val="000E7FF2"/>
    <w:rsid w:val="00102019"/>
    <w:rsid w:val="00121A8E"/>
    <w:rsid w:val="001274AF"/>
    <w:rsid w:val="0015531A"/>
    <w:rsid w:val="00175194"/>
    <w:rsid w:val="001F64D4"/>
    <w:rsid w:val="001F6527"/>
    <w:rsid w:val="0020346B"/>
    <w:rsid w:val="00206DED"/>
    <w:rsid w:val="00254ACA"/>
    <w:rsid w:val="00256496"/>
    <w:rsid w:val="002568C7"/>
    <w:rsid w:val="0026506B"/>
    <w:rsid w:val="00270CC0"/>
    <w:rsid w:val="0027382E"/>
    <w:rsid w:val="002749FB"/>
    <w:rsid w:val="002853B7"/>
    <w:rsid w:val="00296DFD"/>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8498B"/>
    <w:rsid w:val="004936B8"/>
    <w:rsid w:val="004964E3"/>
    <w:rsid w:val="0049745F"/>
    <w:rsid w:val="004A28ED"/>
    <w:rsid w:val="004A2962"/>
    <w:rsid w:val="004D34FF"/>
    <w:rsid w:val="004E5F23"/>
    <w:rsid w:val="004F7BEE"/>
    <w:rsid w:val="00506E9C"/>
    <w:rsid w:val="0057235D"/>
    <w:rsid w:val="005B4E83"/>
    <w:rsid w:val="005F0871"/>
    <w:rsid w:val="0062753C"/>
    <w:rsid w:val="00646033"/>
    <w:rsid w:val="006640BB"/>
    <w:rsid w:val="0066437F"/>
    <w:rsid w:val="00673199"/>
    <w:rsid w:val="00683500"/>
    <w:rsid w:val="0069592D"/>
    <w:rsid w:val="006A2944"/>
    <w:rsid w:val="006B5EF6"/>
    <w:rsid w:val="006E1236"/>
    <w:rsid w:val="006F0B26"/>
    <w:rsid w:val="00705432"/>
    <w:rsid w:val="007239FA"/>
    <w:rsid w:val="00742381"/>
    <w:rsid w:val="00747A25"/>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314AA"/>
    <w:rsid w:val="00944003"/>
    <w:rsid w:val="00956AEB"/>
    <w:rsid w:val="00986D02"/>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B6E09"/>
    <w:rsid w:val="00AF7B45"/>
    <w:rsid w:val="00B35687"/>
    <w:rsid w:val="00B436FB"/>
    <w:rsid w:val="00B65890"/>
    <w:rsid w:val="00B83AAF"/>
    <w:rsid w:val="00B87256"/>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A6A68"/>
    <w:rsid w:val="00EB5562"/>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33</TotalTime>
  <Pages>9</Pages>
  <Words>2560</Words>
  <Characters>1459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69</cp:revision>
  <dcterms:created xsi:type="dcterms:W3CDTF">2021-08-26T15:07:00Z</dcterms:created>
  <dcterms:modified xsi:type="dcterms:W3CDTF">2021-10-10T20:36:00Z</dcterms:modified>
</cp:coreProperties>
</file>